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05ac7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fbfc470-7b18-4a57-bff7-ce8ddbebd3a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7Z</dcterms:created>
  <dcterms:modified xsi:type="dcterms:W3CDTF">2023-07-24T1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